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506D34" w14:textId="77777777" w:rsidR="00184ED4" w:rsidRPr="00184ED4" w:rsidRDefault="00184ED4" w:rsidP="00184ED4">
      <w:pPr>
        <w:jc w:val="center"/>
        <w:rPr>
          <w:rFonts w:ascii="Calibri" w:hAnsi="Calibri" w:cs="Monotype Corsiva"/>
          <w:sz w:val="40"/>
          <w:szCs w:val="36"/>
        </w:rPr>
      </w:pPr>
      <w:r w:rsidRPr="00184ED4">
        <w:rPr>
          <w:rFonts w:ascii="Calibri" w:hAnsi="Calibri" w:cs="Monotype Corsiva"/>
          <w:sz w:val="40"/>
          <w:szCs w:val="36"/>
        </w:rPr>
        <w:t>Then the lord God said, it is not good the man should</w:t>
      </w:r>
    </w:p>
    <w:p w14:paraId="7F7A4764" w14:textId="77777777" w:rsidR="00184ED4" w:rsidRPr="00184ED4" w:rsidRDefault="00184ED4" w:rsidP="00184ED4">
      <w:pPr>
        <w:jc w:val="center"/>
        <w:rPr>
          <w:rFonts w:ascii="Calibri" w:hAnsi="Calibri" w:cs="Monotype Corsiva"/>
          <w:sz w:val="40"/>
          <w:szCs w:val="36"/>
        </w:rPr>
      </w:pPr>
      <w:r w:rsidRPr="00184ED4">
        <w:rPr>
          <w:rFonts w:ascii="Calibri" w:hAnsi="Calibri" w:cs="Monotype Corsiva"/>
          <w:sz w:val="40"/>
          <w:szCs w:val="36"/>
        </w:rPr>
        <w:t>be alone. I will make him a helper a his partner.</w:t>
      </w:r>
    </w:p>
    <w:p w14:paraId="1111CFED" w14:textId="77777777" w:rsidR="00A563BD" w:rsidRPr="00184ED4" w:rsidRDefault="00184ED4" w:rsidP="00184ED4">
      <w:pPr>
        <w:jc w:val="center"/>
        <w:rPr>
          <w:rFonts w:ascii="Calibri" w:hAnsi="Calibri" w:cs="Monotype Corsiva"/>
          <w:sz w:val="40"/>
          <w:szCs w:val="36"/>
        </w:rPr>
      </w:pPr>
      <w:r w:rsidRPr="00184ED4">
        <w:rPr>
          <w:rFonts w:ascii="Calibri" w:hAnsi="Calibri" w:cs="Monotype Corsiva"/>
          <w:sz w:val="40"/>
          <w:szCs w:val="36"/>
        </w:rPr>
        <w:t>Genesis 2:18 (Living Bible)</w:t>
      </w:r>
    </w:p>
    <w:sectPr w:rsidR="00A563BD" w:rsidRPr="00184ED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Y2NzU0szA0NzFW0lEKTi0uzszPAykwrAUAlQpUeCwAAAA="/>
  </w:docVars>
  <w:rsids>
    <w:rsidRoot w:val="00A563BD"/>
    <w:rsid w:val="000D14BE"/>
    <w:rsid w:val="00184ED4"/>
    <w:rsid w:val="0026423C"/>
    <w:rsid w:val="00637E10"/>
    <w:rsid w:val="00940D6C"/>
    <w:rsid w:val="00A563BD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D248"/>
  <w15:chartTrackingRefBased/>
  <w15:docId w15:val="{8B24C9F6-DE89-4EFB-8769-8439E8B9B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16:00Z</dcterms:created>
  <dcterms:modified xsi:type="dcterms:W3CDTF">2021-02-18T09:16:00Z</dcterms:modified>
</cp:coreProperties>
</file>